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p>
    <w:bookmarkStart w:id="22" w:name="Xc40bb71a62219fdb2a639c2587da4d483676451"/>
    <w:p>
      <w:pPr>
        <w:pStyle w:val="Heading1"/>
      </w:pPr>
      <w:r>
        <w:t xml:space="preserve">SCHOLARSHIP APPLICATION LETTER FOR ADVANCED PSYCHOLOGICAL TRAINING IN TANZANIA DAR ES SALAAM</w:t>
      </w:r>
    </w:p>
    <w:p>
      <w:pPr>
        <w:pStyle w:val="FirstParagraph"/>
      </w:pPr>
      <w:r>
        <w:t xml:space="preserve">Date: October 26, 2023</w:t>
      </w:r>
    </w:p>
    <w:p>
      <w:pPr>
        <w:pStyle w:val="BodyText"/>
      </w:pPr>
      <w:r>
        <w:t xml:space="preserve">The Scholarship Committee</w:t>
      </w:r>
      <w:r>
        <w:br/>
      </w:r>
      <w:r>
        <w:t xml:space="preserve">Tanzania Mental Health Advancement Foundation (TMHAF)</w:t>
      </w:r>
      <w:r>
        <w:br/>
      </w:r>
      <w:r>
        <w:t xml:space="preserve">Dar es Salaam, Tanzania</w:t>
      </w:r>
    </w:p>
    <w:bookmarkStart w:id="21" w:name="Xaa4c899a581bd02bca4a874a5520c32e56d534b"/>
    <w:p>
      <w:pPr>
        <w:pStyle w:val="Heading2"/>
      </w:pPr>
      <w:r>
        <w:t xml:space="preserve">Subject: Application for the Tanzania Mental Health Advancement Scholarship - Doctoral Program in Clinical Psychology</w:t>
      </w:r>
    </w:p>
    <w:p>
      <w:pPr>
        <w:pStyle w:val="FirstParagraph"/>
      </w:pPr>
      <w:r>
        <w:t xml:space="preserve">To the Esteemed Members of the Scholarship Committee,</w:t>
      </w:r>
    </w:p>
    <w:p>
      <w:pPr>
        <w:pStyle w:val="BodyText"/>
      </w:pPr>
      <w:r>
        <w:t xml:space="preserve">With profound respect for your institution's transformative work in advancing mental healthcare across Tanzania, I am writing to express my unwavering commitment to pursuing doctoral studies in Clinical Psychology at Muhimbili University of Health and Allied Sciences (MUHAS) in Dar es Salaam. This Scholarship Application Letter serves as a formal request for the Tanzania Mental Health Advancement Scholarship, which would enable me to complete my advanced training as a licensed psychologist dedicated to serving the underserved communities of Dar es Salaam and beyond.</w:t>
      </w:r>
    </w:p>
    <w:p>
      <w:pPr>
        <w:pStyle w:val="BodyText"/>
      </w:pPr>
      <w:r>
        <w:t xml:space="preserve">My journey toward becoming a psychologist has been deeply rooted in Tanzania's unique social fabric. Growing up in an urban community within Dar es Salaam's densely populated Kigamboni district, I witnessed firsthand how mental health challenges—often exacerbated by poverty, rapid urbanization, and limited healthcare access—disproportionately affect women, youth, and marginalized groups. During my undergraduate studies in Psychology at the University of Dar es Salaam (UDSM), I conducted a field study on depression prevalence among female street vendors in Kariakoo Market. The data revealed alarming rates of untreated anxiety (42%) and depressive symptoms (38%), yet only 5% had ever accessed professional psychological support. This experience crystallized my resolve to become a psychologist who bridges the gap between academic theory and community needs in Tanzania.</w:t>
      </w:r>
    </w:p>
    <w:p>
      <w:pPr>
        <w:pStyle w:val="BodyText"/>
      </w:pPr>
      <w:r>
        <w:t xml:space="preserve">My academic record reflects this commitment: I graduated with First-Class Honors (GPA 3.9/4.0) and received the UDSM Dean's Award for Community Engagement. My research on "Culturally Responsive Interventions for Trauma in Urban Tanzanian Adolescents" was published in the</w:t>
      </w:r>
      <w:r>
        <w:t xml:space="preserve"> </w:t>
      </w:r>
      <w:r>
        <w:rPr>
          <w:iCs/>
          <w:i/>
        </w:rPr>
        <w:t xml:space="preserve">African Journal of Psychology</w:t>
      </w:r>
      <w:r>
        <w:t xml:space="preserve">, highlighting how traditional community support systems (like</w:t>
      </w:r>
      <w:r>
        <w:t xml:space="preserve"> </w:t>
      </w:r>
      <w:r>
        <w:rPr>
          <w:iCs/>
          <w:i/>
        </w:rPr>
        <w:t xml:space="preserve">ngoma</w:t>
      </w:r>
      <w:r>
        <w:t xml:space="preserve"> </w:t>
      </w:r>
      <w:r>
        <w:t xml:space="preserve">healing circles) can be integrated with evidence-based therapeutic models. Crucially, this work was conducted in partnership with the Dar es Salaam-based NGO "Mama Sifa," which operates youth mental health centers across five municipal wards. My collaboration demonstrated that culturally grounded psychological care is not only more accessible but also significantly more effective than Western-standard approaches in our context.</w:t>
      </w:r>
    </w:p>
    <w:p>
      <w:pPr>
        <w:pStyle w:val="BodyText"/>
      </w:pPr>
      <w:r>
        <w:t xml:space="preserve">It is precisely this contextual understanding that drives my application for the Tanzania Mental Health Advancement Scholarship. Dar es Salaam—a city of over 6 million people—faces a critical shortage of trained psychologists: current estimates indicate just 1 clinical psychologist per 250,000 residents (WHO, 2022). This scarcity is most acute in public healthcare settings like Muhimbili National Hospital and the Dar es Salaam Mental Health Centre. As an aspiring psychologist, I am committed to serving where need is greatest. The scholarship would fund my doctoral research on developing low-cost psychological first aid protocols for disaster response in Dar es Salaam's informal settlements—a project directly aligned with TMHAF's mission to strengthen Tanzania's mental health infrastructure.</w:t>
      </w:r>
    </w:p>
    <w:p>
      <w:pPr>
        <w:pStyle w:val="BodyText"/>
      </w:pPr>
      <w:r>
        <w:t xml:space="preserve">The scholarship is essential because the cost of advanced psychology training at MUHAS—particularly the required supervised clinical practicum across Dar es Salaam’s public hospitals and community clinics—is prohibitive for my family. My parents are small-scale farmers in Dodoma, and while they have supported my education through immense sacrifice, tuition fees, clinical supervision costs, and living expenses in Dar es Salaam would require significant financial strain. This scholarship would remove that barrier without compromising the quality of training or requiring me to take on debt that would delay my service to Tanzania’s communities.</w:t>
      </w:r>
    </w:p>
    <w:p>
      <w:pPr>
        <w:pStyle w:val="BodyText"/>
      </w:pPr>
      <w:r>
        <w:t xml:space="preserve">My vision extends beyond clinical practice. As a future psychologist in Dar es Salaam, I plan to co-create a community-based psychological wellness network with local leaders, integrating traditional wisdom with modern science. For instance, I propose collaborating with the Dar es Salaam City Council and religious institutions to establish "Mental Health Hubs" in neighborhood centers like Kigamboni's Mwenge Market. These hubs would train community health workers to identify early signs of mental distress and provide basic counseling—empowering Tanzanians to lead their own healing journeys. This model draws inspiration from successful initiatives like the</w:t>
      </w:r>
      <w:r>
        <w:t xml:space="preserve"> </w:t>
      </w:r>
      <w:r>
        <w:rPr>
          <w:iCs/>
          <w:i/>
        </w:rPr>
        <w:t xml:space="preserve">Moyo Pia</w:t>
      </w:r>
      <w:r>
        <w:t xml:space="preserve"> </w:t>
      </w:r>
      <w:r>
        <w:t xml:space="preserve">program, but adapts it for Dar es Salaam’s unique urban challenges.</w:t>
      </w:r>
    </w:p>
    <w:p>
      <w:pPr>
        <w:pStyle w:val="BodyText"/>
      </w:pPr>
      <w:r>
        <w:t xml:space="preserve">What distinguishes my approach is my unwavering commitment to Tanzania-first solutions. While I am open to learning global best practices, I reject the notion that Western psychological frameworks must dominate in African contexts. My fieldwork in Dar es Salaam has taught me that effective mental healthcare must honor local values—such as</w:t>
      </w:r>
      <w:r>
        <w:t xml:space="preserve"> </w:t>
      </w:r>
      <w:r>
        <w:rPr>
          <w:iCs/>
          <w:i/>
        </w:rPr>
        <w:t xml:space="preserve">utu</w:t>
      </w:r>
      <w:r>
        <w:t xml:space="preserve"> </w:t>
      </w:r>
      <w:r>
        <w:t xml:space="preserve">(humanity toward others) and intergenerational support systems. As a psychologist trained through this scholarship, I will ensure all interventions are co-designed with Tanzanian communities, not imposed upon them.</w:t>
      </w:r>
    </w:p>
    <w:p>
      <w:pPr>
        <w:pStyle w:val="BodyText"/>
      </w:pPr>
      <w:r>
        <w:t xml:space="preserve">I have attached comprehensive supporting documents: academic transcripts from UDSM, publication copies, letters of recommendation from my MUHAS supervising professor and Mama Sifa’s Director (Dr. Amina Juma), and a detailed research proposal titled "Culturally Adaptive Psychological First Aid for Urban Tanzanian Populations." I am prepared to discuss how this scholarship will catalyze tangible impact in Dar es Salaam within the next five years: training 50 community health workers, reaching 2,000 residents with mental wellness programs, and publishing findings that inform national policy.</w:t>
      </w:r>
    </w:p>
    <w:p>
      <w:pPr>
        <w:pStyle w:val="BodyText"/>
      </w:pPr>
      <w:r>
        <w:t xml:space="preserve">As the world increasingly recognizes mental health as a fundamental human right—and Tanzania has made commendable strides through its National Mental Health Policy (2019)—the need for locally trained psychologists in Dar es Salaam is urgent. I am not merely applying for a scholarship; I am pledging my life’s work to this cause. With your support, I will graduate as a psychologist who understands Dar es Salaam’s soul and speaks its language—not just in words, but through action that transforms communities.</w:t>
      </w:r>
    </w:p>
    <w:p>
      <w:pPr>
        <w:pStyle w:val="BodyText"/>
      </w:pPr>
      <w:r>
        <w:t xml:space="preserve">Thank you for considering my application with the gravity it deserves. I welcome the opportunity to discuss how my vision aligns with TMHAF’s strategic goals and to demonstrate my readiness to serve as a psychologist dedicated to Tanzania Dar es Salaam’s well-being.</w:t>
      </w:r>
    </w:p>
    <w:p>
      <w:pPr>
        <w:pStyle w:val="BodyText"/>
      </w:pPr>
      <w:r>
        <w:t xml:space="preserve">Sincerely,</w:t>
      </w:r>
    </w:p>
    <w:p>
      <w:pPr>
        <w:pStyle w:val="BodyText"/>
      </w:pPr>
      <w:r>
        <w:t xml:space="preserve">Amani N. Mwakilasa</w:t>
      </w:r>
    </w:p>
    <w:p>
      <w:pPr>
        <w:pStyle w:val="BodyText"/>
      </w:pPr>
      <w:r>
        <w:t xml:space="preserve">BSc Psychology (First Class), University of Dar es Salaam</w:t>
      </w:r>
    </w:p>
    <w:p>
      <w:pPr>
        <w:pStyle w:val="BodyText"/>
      </w:pPr>
      <w:r>
        <w:t xml:space="preserve">P.O. Box 1234, Dar es Salaam, Tanzania | amani.mwakilasa@udsm.ac.tz | +255 712 345678</w:t>
      </w:r>
    </w:p>
    <w:bookmarkStart w:id="20" w:name="key-integration-of-critical-elements"/>
    <w:p>
      <w:pPr>
        <w:pStyle w:val="Heading3"/>
      </w:pPr>
      <w:r>
        <w:t xml:space="preserve">Key Integration of Critical Elements:</w:t>
      </w:r>
    </w:p>
    <w:p>
      <w:pPr>
        <w:numPr>
          <w:ilvl w:val="0"/>
          <w:numId w:val="1001"/>
        </w:numPr>
        <w:pStyle w:val="Compact"/>
      </w:pPr>
      <w:r>
        <w:rPr>
          <w:bCs/>
          <w:b/>
        </w:rPr>
        <w:t xml:space="preserve">• Scholarship Application Letter</w:t>
      </w:r>
      <w:r>
        <w:t xml:space="preserve">: Explicitly framed as a formal request for the Tanzania Mental Health Advancement Scholarship, detailing funding needs and alignment with TMHAF's mission.</w:t>
      </w:r>
    </w:p>
    <w:p>
      <w:pPr>
        <w:numPr>
          <w:ilvl w:val="0"/>
          <w:numId w:val="1001"/>
        </w:numPr>
        <w:pStyle w:val="Compact"/>
      </w:pPr>
      <w:r>
        <w:rPr>
          <w:bCs/>
          <w:b/>
        </w:rPr>
        <w:t xml:space="preserve">• Psychologist</w:t>
      </w:r>
      <w:r>
        <w:t xml:space="preserve">: Positioned as the aspirational professional identity, with emphasis on clinical training, community service in Dar es Salaam, and culturally grounded practice.</w:t>
      </w:r>
    </w:p>
    <w:p>
      <w:pPr>
        <w:numPr>
          <w:ilvl w:val="0"/>
          <w:numId w:val="1001"/>
        </w:numPr>
        <w:pStyle w:val="Compact"/>
      </w:pPr>
      <w:r>
        <w:rPr>
          <w:bCs/>
          <w:b/>
        </w:rPr>
        <w:t xml:space="preserve">• Tanzania Dar es Salaam</w:t>
      </w:r>
      <w:r>
        <w:t xml:space="preserve">: Contextualized through specific locations (Kigamboni, Kariakoo Market), institutions (MUHAS, UDSM), NGOs ("Mama Sifa"), and statistics reflecting urban mental health challenges unique to the city.</w:t>
      </w:r>
    </w:p>
    <w:bookmarkEnd w:id="20"/>
    <w:p>
      <w:pPr>
        <w:pStyle w:val="FirstParagraph"/>
      </w:pPr>
      <w:r>
        <w:t xml:space="preserve">Word Count: 856 | Document Prepared for Scholarship Application to Tanzania Mental Health Advancement Found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Training in Dar es Salaam</dc:title>
  <dc:creator/>
  <cp:keywords/>
  <dcterms:created xsi:type="dcterms:W3CDTF">2026-06-03T18:20:35Z</dcterms:created>
  <dcterms:modified xsi:type="dcterms:W3CDTF">2026-06-03T18:20:35Z</dcterms:modified>
</cp:coreProperties>
</file>

<file path=docProps/custom.xml><?xml version="1.0" encoding="utf-8"?>
<Properties xmlns="http://schemas.openxmlformats.org/officeDocument/2006/custom-properties" xmlns:vt="http://schemas.openxmlformats.org/officeDocument/2006/docPropsVTypes"/>
</file>